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0" w:name="X7c78f82109542355dd607eaac6fdc42699ba06c"/>
    <w:p>
      <w:pPr>
        <w:pStyle w:val="Heading2"/>
      </w:pPr>
      <w:r>
        <w:t xml:space="preserve">Dear [Hiring Manager's Name or "Recruitment Team"]</w:t>
      </w:r>
    </w:p>
    <w:p>
      <w:pPr>
        <w:pStyle w:val="FirstParagraph"/>
      </w:pPr>
      <w:r>
        <w:t xml:space="preserve">I am writing to express my enthusiastic interest in the Psychologist position at your esteemed organization in Brazil, Brasília. With a strong academic background in psychology, hands-on experience in clinical and community settings, and a deep commitment to fostering mental well-being, I am eager to contribute my skills and dedication to your team. As someone who has long admired the vibrant cultural landscape of Brazil and the unique challenges faced by its populations, I believe my qualifications align perfectly with your mission to provide compassionate, culturally responsive psychological care in Brasília.</w:t>
      </w:r>
    </w:p>
    <w:p>
      <w:pPr>
        <w:pStyle w:val="BodyText"/>
      </w:pPr>
      <w:r>
        <w:t xml:space="preserve">As a trained Psychologist with [X years] of experience in [specific areas such as clinical therapy, counseling, or research], I have developed a robust understanding of the complexities of human behavior and the importance of tailored interventions. My work has spanned diverse settings, including private practice, non-profit organizations, and academic institutions. Throughout my career, I have prioritized building trust with clients through empathy-driven approaches and evidence-based practices that respect individual differences. In Brazil Brasília, where cultural diversity and socioeconomic disparities shape mental health needs, I am particularly passionate about leveraging my expertise to support marginalized communities and promote equitable access to care.</w:t>
      </w:r>
    </w:p>
    <w:p>
      <w:pPr>
        <w:pStyle w:val="BodyText"/>
      </w:pPr>
      <w:r>
        <w:t xml:space="preserve">One of the core strengths I bring to this role is my ability to navigate the intersection of psychology and cultural context. Having studied Brazilian socio-cultural dynamics during my academic training and through collaborations with professionals in Latin America, I understand the importance of adapting therapeutic techniques to align with local values and traditions. In Brasília, a city that serves as the political and administrative heart of Brazil, I am especially motivated to address the unique stressors faced by government workers, students, and families navigating rapid urbanization. My experience in [mention specific skills such as trauma-informed care, cognitive-behavioral therapy (CBT), or group facilitation] has equipped me to provide effective support for a wide range of psychological concerns.</w:t>
      </w:r>
    </w:p>
    <w:p>
      <w:pPr>
        <w:pStyle w:val="BodyText"/>
      </w:pPr>
      <w:r>
        <w:t xml:space="preserve">What draws me most to the opportunity in Brazil Brasília is the chance to contribute to a growing field that is increasingly recognized as vital for national development. Mental health services in Brazil have seen significant advancements in recent years, yet gaps remain in rural and underserved areas. As a Psychologist with a focus on community engagement and preventive care, I am eager to collaborate with your organization on initiatives that bridge these gaps. Whether through individual therapy sessions, workshops on emotional resilience, or partnerships with local schools and hospitals, I am committed to making a tangible impact.</w:t>
      </w:r>
    </w:p>
    <w:p>
      <w:pPr>
        <w:pStyle w:val="BodyText"/>
      </w:pPr>
      <w:r>
        <w:t xml:space="preserve">My professional journey has also been shaped by a commitment to lifelong learning and ethical practice. I hold [mention relevant certifications or degrees, e.g., "a Master’s in Clinical Psychology from [University Name] and an endorsement in Trauma-Focused Cognitive Behavioral Therapy"]. Additionally, I have participated in workshops on cultural competence in Brazil, which deepened my appreciation for the nuances of working within a diverse population. These experiences have reinforced my belief that psychological care must be both scientifically rigorous and deeply human.</w:t>
      </w:r>
    </w:p>
    <w:p>
      <w:pPr>
        <w:pStyle w:val="BodyText"/>
      </w:pPr>
      <w:r>
        <w:t xml:space="preserve">As a resident of Brasília or someone with a strong connection to the region, I am acutely aware of the city’s unique challenges and opportunities. The capital’s role as a hub for policy-making and innovation means that mental health professionals have the potential to influence systemic change. I am particularly interested in exploring how psychology can support public health initiatives, such as reducing stigma around mental illness or integrating psychological care into primary healthcare systems. My proactive approach to problem-solving and my ability to work collaboratively with multidisciplinary teams make me well-suited for this dynamic environment.</w:t>
      </w:r>
    </w:p>
    <w:p>
      <w:pPr>
        <w:pStyle w:val="BodyText"/>
      </w:pPr>
      <w:r>
        <w:t xml:space="preserve">In addition to my technical expertise, I bring a warm and approachable demeanor that fosters safe, non-judgmental spaces for clients. I believe that building strong therapeutic relationships is the cornerstone of successful outcomes, and I prioritize creating an atmosphere where individuals feel heard, validated, and empowered. My ability to communicate effectively in [mention languages if applicable, e.g., "Portuguese and English"] further enhances my capacity to connect with a broad range of clients in Brasília.</w:t>
      </w:r>
    </w:p>
    <w:p>
      <w:pPr>
        <w:pStyle w:val="BodyText"/>
      </w:pPr>
      <w:r>
        <w:t xml:space="preserve">I am particularly drawn to your organization’s mission of [insert specific mission or values from the job posting, e.g., "promoting mental health equity" or "innovative therapeutic interventions"]. I am confident that my background in [specific area, e.g., "child and adolescent psychology"] and my passion for [related cause, e.g., "supporting first-generation students"] align with your goals. I would be honored to contribute to your team’s efforts to make a meaningful difference in the lives of individuals and communities across Brazil Brasília.</w:t>
      </w:r>
    </w:p>
    <w:p>
      <w:pPr>
        <w:pStyle w:val="BodyText"/>
      </w:pPr>
      <w:r>
        <w:t xml:space="preserve">Thank you for considering my application. I would welcome the opportunity to discuss how my skills and experiences can benefit your organization. Please feel free to contact me at [your phone number] or [your email address] at your earliest convenience. I look forward to the possibility of contributing to the vital work of mental health care in Brazil Brasília.</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Brazil Brasília</dc:title>
  <dc:creator/>
  <cp:keywords/>
  <dcterms:created xsi:type="dcterms:W3CDTF">2026-07-24T19:16:59Z</dcterms:created>
  <dcterms:modified xsi:type="dcterms:W3CDTF">2026-07-24T19:16:59Z</dcterms:modified>
</cp:coreProperties>
</file>

<file path=docProps/custom.xml><?xml version="1.0" encoding="utf-8"?>
<Properties xmlns="http://schemas.openxmlformats.org/officeDocument/2006/custom-properties" xmlns:vt="http://schemas.openxmlformats.org/officeDocument/2006/docPropsVTypes"/>
</file>